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E3CD70" w14:textId="2062C03B" w:rsidR="007D5BED" w:rsidRPr="0017537A" w:rsidRDefault="0017537A" w:rsidP="0017537A">
      <w:pPr>
        <w:pStyle w:val="NoSpacing"/>
        <w:jc w:val="center"/>
        <w:rPr>
          <w:b/>
          <w:sz w:val="24"/>
          <w:szCs w:val="24"/>
        </w:rPr>
      </w:pPr>
      <w:bookmarkStart w:id="0" w:name="_GoBack"/>
      <w:bookmarkEnd w:id="0"/>
      <w:r w:rsidRPr="0017537A">
        <w:rPr>
          <w:b/>
          <w:sz w:val="24"/>
          <w:szCs w:val="24"/>
        </w:rPr>
        <w:t>TICKET FORM</w:t>
      </w:r>
      <w:r w:rsidR="00D4427E">
        <w:rPr>
          <w:b/>
          <w:sz w:val="24"/>
          <w:szCs w:val="24"/>
        </w:rPr>
        <w:t xml:space="preserve"> SUMMARY</w:t>
      </w:r>
    </w:p>
    <w:p w14:paraId="1D4D24BF" w14:textId="77777777" w:rsidR="0017537A" w:rsidRDefault="0017537A" w:rsidP="0017537A">
      <w:pPr>
        <w:pStyle w:val="NoSpacing"/>
        <w:jc w:val="center"/>
        <w:rPr>
          <w:b/>
          <w:sz w:val="24"/>
          <w:szCs w:val="24"/>
        </w:rPr>
      </w:pPr>
    </w:p>
    <w:p w14:paraId="33877759" w14:textId="77777777" w:rsidR="0017537A" w:rsidRPr="0017537A" w:rsidRDefault="0017537A" w:rsidP="0017537A">
      <w:pPr>
        <w:pStyle w:val="NoSpacing"/>
        <w:jc w:val="center"/>
        <w:rPr>
          <w:b/>
          <w:sz w:val="24"/>
          <w:szCs w:val="24"/>
        </w:rPr>
      </w:pPr>
    </w:p>
    <w:p w14:paraId="6EFA6181" w14:textId="77777777" w:rsidR="0017537A" w:rsidRPr="0017537A" w:rsidRDefault="0017537A" w:rsidP="0017537A">
      <w:pPr>
        <w:pStyle w:val="NoSpacing"/>
        <w:rPr>
          <w:b/>
          <w:sz w:val="24"/>
          <w:szCs w:val="24"/>
          <w:u w:val="single"/>
        </w:rPr>
      </w:pPr>
      <w:r w:rsidRPr="0017537A">
        <w:rPr>
          <w:b/>
          <w:sz w:val="24"/>
          <w:szCs w:val="24"/>
          <w:u w:val="single"/>
        </w:rPr>
        <w:t>Awards Banquet and Dance</w:t>
      </w:r>
    </w:p>
    <w:p w14:paraId="167B7958" w14:textId="77777777" w:rsidR="0017537A" w:rsidRPr="0017537A" w:rsidRDefault="0017537A" w:rsidP="0017537A">
      <w:pPr>
        <w:pStyle w:val="NoSpacing"/>
        <w:rPr>
          <w:b/>
          <w:sz w:val="24"/>
          <w:szCs w:val="24"/>
          <w:u w:val="single"/>
        </w:rPr>
      </w:pPr>
    </w:p>
    <w:p w14:paraId="19EAD29A" w14:textId="7C8D8365" w:rsidR="0017537A" w:rsidRPr="0017537A" w:rsidRDefault="0017537A" w:rsidP="0017537A">
      <w:pPr>
        <w:pStyle w:val="NoSpacing"/>
        <w:rPr>
          <w:b/>
          <w:sz w:val="24"/>
          <w:szCs w:val="24"/>
        </w:rPr>
      </w:pPr>
      <w:r w:rsidRPr="0017537A">
        <w:rPr>
          <w:b/>
          <w:sz w:val="24"/>
          <w:szCs w:val="24"/>
        </w:rPr>
        <w:t>Name of Assembly_____________________________________________________________________</w:t>
      </w:r>
    </w:p>
    <w:p w14:paraId="609E292C" w14:textId="77777777" w:rsidR="0017537A" w:rsidRPr="0017537A" w:rsidRDefault="0017537A" w:rsidP="0017537A">
      <w:pPr>
        <w:pStyle w:val="NoSpacing"/>
        <w:rPr>
          <w:b/>
          <w:sz w:val="24"/>
          <w:szCs w:val="24"/>
        </w:rPr>
      </w:pPr>
    </w:p>
    <w:p w14:paraId="2E9E64E9" w14:textId="4F731E7F" w:rsidR="0017537A" w:rsidRPr="00687FB3" w:rsidRDefault="0017537A" w:rsidP="0017537A">
      <w:pPr>
        <w:pStyle w:val="NoSpacing"/>
        <w:rPr>
          <w:sz w:val="24"/>
          <w:szCs w:val="24"/>
        </w:rPr>
      </w:pPr>
      <w:r w:rsidRPr="0017537A">
        <w:rPr>
          <w:sz w:val="24"/>
          <w:szCs w:val="24"/>
        </w:rPr>
        <w:t xml:space="preserve">Total </w:t>
      </w:r>
      <w:r>
        <w:rPr>
          <w:sz w:val="24"/>
          <w:szCs w:val="24"/>
        </w:rPr>
        <w:t>Number of Tickets _____________</w:t>
      </w:r>
      <w:r w:rsidR="001D3264">
        <w:rPr>
          <w:sz w:val="24"/>
          <w:szCs w:val="24"/>
        </w:rPr>
        <w:t xml:space="preserve">_____ </w:t>
      </w:r>
      <w:r w:rsidR="001D3264" w:rsidRPr="00687FB3">
        <w:rPr>
          <w:sz w:val="24"/>
          <w:szCs w:val="24"/>
        </w:rPr>
        <w:t>@</w:t>
      </w:r>
      <w:r w:rsidR="006A3344">
        <w:rPr>
          <w:sz w:val="24"/>
          <w:szCs w:val="24"/>
        </w:rPr>
        <w:t xml:space="preserve"> $31.00</w:t>
      </w:r>
      <w:r w:rsidRPr="00687FB3">
        <w:rPr>
          <w:sz w:val="24"/>
          <w:szCs w:val="24"/>
        </w:rPr>
        <w:t xml:space="preserve"> Each = _________________________</w:t>
      </w:r>
    </w:p>
    <w:p w14:paraId="0D921604" w14:textId="77777777" w:rsidR="00AA6AF9" w:rsidRPr="00687FB3" w:rsidRDefault="00AA6AF9" w:rsidP="0017537A">
      <w:pPr>
        <w:pStyle w:val="NoSpacing"/>
        <w:rPr>
          <w:sz w:val="24"/>
          <w:szCs w:val="24"/>
        </w:rPr>
      </w:pPr>
    </w:p>
    <w:p w14:paraId="386342FD" w14:textId="4D9D9278" w:rsidR="00AA6AF9" w:rsidRPr="00687FB3" w:rsidRDefault="00AA6AF9" w:rsidP="0017537A">
      <w:pPr>
        <w:pStyle w:val="NoSpacing"/>
        <w:rPr>
          <w:sz w:val="24"/>
          <w:szCs w:val="24"/>
        </w:rPr>
      </w:pPr>
      <w:r w:rsidRPr="00687FB3">
        <w:rPr>
          <w:sz w:val="24"/>
          <w:szCs w:val="24"/>
        </w:rPr>
        <w:t>Total number of Chi</w:t>
      </w:r>
      <w:r w:rsidR="00CC5614" w:rsidRPr="00687FB3">
        <w:rPr>
          <w:sz w:val="24"/>
          <w:szCs w:val="24"/>
        </w:rPr>
        <w:t xml:space="preserve">ld Plates _______________@ </w:t>
      </w:r>
      <w:r w:rsidR="006A3344">
        <w:rPr>
          <w:sz w:val="24"/>
          <w:szCs w:val="24"/>
        </w:rPr>
        <w:t>$20.00</w:t>
      </w:r>
      <w:r w:rsidRPr="00687FB3">
        <w:rPr>
          <w:sz w:val="24"/>
          <w:szCs w:val="24"/>
        </w:rPr>
        <w:t xml:space="preserve"> Each =_________________________</w:t>
      </w:r>
    </w:p>
    <w:p w14:paraId="530DABD7" w14:textId="77777777" w:rsidR="0017537A" w:rsidRPr="00687FB3" w:rsidRDefault="0017537A" w:rsidP="0017537A">
      <w:pPr>
        <w:pStyle w:val="NoSpacing"/>
        <w:rPr>
          <w:sz w:val="24"/>
          <w:szCs w:val="24"/>
        </w:rPr>
      </w:pPr>
    </w:p>
    <w:p w14:paraId="4E863F55" w14:textId="77777777" w:rsidR="0017537A" w:rsidRPr="00687FB3" w:rsidRDefault="0017537A" w:rsidP="0017537A">
      <w:pPr>
        <w:pStyle w:val="NoSpacing"/>
        <w:rPr>
          <w:sz w:val="24"/>
          <w:szCs w:val="24"/>
        </w:rPr>
      </w:pPr>
      <w:r w:rsidRPr="00687FB3">
        <w:rPr>
          <w:sz w:val="24"/>
          <w:szCs w:val="24"/>
        </w:rPr>
        <w:t>Name of Grand Officers or Jr. State Executive Committee Members:</w:t>
      </w:r>
    </w:p>
    <w:p w14:paraId="0F386CC2" w14:textId="77777777" w:rsidR="0017537A" w:rsidRPr="00687FB3" w:rsidRDefault="0017537A" w:rsidP="0017537A">
      <w:pPr>
        <w:pStyle w:val="NoSpacing"/>
        <w:rPr>
          <w:sz w:val="24"/>
          <w:szCs w:val="24"/>
        </w:rPr>
      </w:pPr>
    </w:p>
    <w:p w14:paraId="02B10FE5" w14:textId="77777777" w:rsidR="0017537A" w:rsidRPr="00687FB3" w:rsidRDefault="0017537A" w:rsidP="0017537A">
      <w:pPr>
        <w:pStyle w:val="NoSpacing"/>
        <w:rPr>
          <w:sz w:val="24"/>
          <w:szCs w:val="24"/>
        </w:rPr>
      </w:pPr>
      <w:r w:rsidRPr="00687FB3">
        <w:rPr>
          <w:sz w:val="24"/>
          <w:szCs w:val="24"/>
        </w:rPr>
        <w:t>___________________________________</w:t>
      </w:r>
      <w:r w:rsidRPr="00687FB3">
        <w:rPr>
          <w:sz w:val="24"/>
          <w:szCs w:val="24"/>
        </w:rPr>
        <w:tab/>
      </w:r>
      <w:r w:rsidRPr="00687FB3">
        <w:rPr>
          <w:sz w:val="24"/>
          <w:szCs w:val="24"/>
        </w:rPr>
        <w:tab/>
        <w:t>____________________________________</w:t>
      </w:r>
    </w:p>
    <w:p w14:paraId="5DBB6742" w14:textId="77777777" w:rsidR="0017537A" w:rsidRPr="00687FB3" w:rsidRDefault="0017537A" w:rsidP="0017537A">
      <w:pPr>
        <w:pStyle w:val="NoSpacing"/>
        <w:tabs>
          <w:tab w:val="left" w:pos="1122"/>
        </w:tabs>
        <w:rPr>
          <w:sz w:val="24"/>
          <w:szCs w:val="24"/>
        </w:rPr>
      </w:pPr>
      <w:r w:rsidRPr="00687FB3">
        <w:rPr>
          <w:sz w:val="24"/>
          <w:szCs w:val="24"/>
        </w:rPr>
        <w:tab/>
      </w:r>
    </w:p>
    <w:p w14:paraId="7975291D" w14:textId="77777777" w:rsidR="0017537A" w:rsidRPr="00687FB3" w:rsidRDefault="0017537A" w:rsidP="0017537A">
      <w:pPr>
        <w:pStyle w:val="NoSpacing"/>
        <w:rPr>
          <w:sz w:val="24"/>
          <w:szCs w:val="24"/>
        </w:rPr>
      </w:pPr>
      <w:r w:rsidRPr="00687FB3">
        <w:rPr>
          <w:sz w:val="24"/>
          <w:szCs w:val="24"/>
        </w:rPr>
        <w:t>___________________________________</w:t>
      </w:r>
      <w:r w:rsidRPr="00687FB3">
        <w:rPr>
          <w:sz w:val="24"/>
          <w:szCs w:val="24"/>
        </w:rPr>
        <w:tab/>
      </w:r>
      <w:r w:rsidRPr="00687FB3">
        <w:rPr>
          <w:sz w:val="24"/>
          <w:szCs w:val="24"/>
        </w:rPr>
        <w:tab/>
        <w:t>____________________________________</w:t>
      </w:r>
    </w:p>
    <w:p w14:paraId="1EB74216" w14:textId="77777777" w:rsidR="0017537A" w:rsidRPr="00687FB3" w:rsidRDefault="0017537A" w:rsidP="0017537A">
      <w:pPr>
        <w:pStyle w:val="NoSpacing"/>
        <w:tabs>
          <w:tab w:val="left" w:pos="1122"/>
        </w:tabs>
        <w:rPr>
          <w:sz w:val="24"/>
          <w:szCs w:val="24"/>
        </w:rPr>
      </w:pPr>
      <w:r w:rsidRPr="00687FB3">
        <w:rPr>
          <w:sz w:val="24"/>
          <w:szCs w:val="24"/>
        </w:rPr>
        <w:tab/>
      </w:r>
    </w:p>
    <w:p w14:paraId="776F05E7" w14:textId="77777777" w:rsidR="0017537A" w:rsidRPr="00687FB3" w:rsidRDefault="0017537A" w:rsidP="0017537A">
      <w:pPr>
        <w:pStyle w:val="NoSpacing"/>
        <w:rPr>
          <w:sz w:val="24"/>
          <w:szCs w:val="24"/>
        </w:rPr>
      </w:pPr>
      <w:r w:rsidRPr="00687FB3">
        <w:rPr>
          <w:sz w:val="24"/>
          <w:szCs w:val="24"/>
        </w:rPr>
        <w:t>___________________________________</w:t>
      </w:r>
      <w:r w:rsidRPr="00687FB3">
        <w:rPr>
          <w:sz w:val="24"/>
          <w:szCs w:val="24"/>
        </w:rPr>
        <w:tab/>
      </w:r>
      <w:r w:rsidRPr="00687FB3">
        <w:rPr>
          <w:sz w:val="24"/>
          <w:szCs w:val="24"/>
        </w:rPr>
        <w:tab/>
        <w:t>____________________________________</w:t>
      </w:r>
    </w:p>
    <w:p w14:paraId="79426CCB" w14:textId="77777777" w:rsidR="0017537A" w:rsidRPr="00687FB3" w:rsidRDefault="0017537A" w:rsidP="0017537A">
      <w:pPr>
        <w:pStyle w:val="NoSpacing"/>
        <w:rPr>
          <w:sz w:val="24"/>
          <w:szCs w:val="24"/>
        </w:rPr>
      </w:pPr>
    </w:p>
    <w:p w14:paraId="0454ADF2" w14:textId="77777777" w:rsidR="0017537A" w:rsidRPr="00687FB3" w:rsidRDefault="0017537A" w:rsidP="0017537A">
      <w:pPr>
        <w:pStyle w:val="NoSpacing"/>
        <w:rPr>
          <w:sz w:val="24"/>
          <w:szCs w:val="24"/>
        </w:rPr>
      </w:pPr>
      <w:r w:rsidRPr="00687FB3">
        <w:rPr>
          <w:sz w:val="24"/>
          <w:szCs w:val="24"/>
        </w:rPr>
        <w:t>___________________________________</w:t>
      </w:r>
      <w:r w:rsidRPr="00687FB3">
        <w:rPr>
          <w:sz w:val="24"/>
          <w:szCs w:val="24"/>
        </w:rPr>
        <w:tab/>
      </w:r>
      <w:r w:rsidRPr="00687FB3">
        <w:rPr>
          <w:sz w:val="24"/>
          <w:szCs w:val="24"/>
        </w:rPr>
        <w:tab/>
        <w:t>____________________________________</w:t>
      </w:r>
    </w:p>
    <w:p w14:paraId="3FA1DCAE" w14:textId="77777777" w:rsidR="0017537A" w:rsidRPr="00687FB3" w:rsidRDefault="0017537A" w:rsidP="0017537A">
      <w:pPr>
        <w:pStyle w:val="NoSpacing"/>
        <w:tabs>
          <w:tab w:val="left" w:pos="1122"/>
        </w:tabs>
        <w:rPr>
          <w:b/>
          <w:sz w:val="24"/>
          <w:szCs w:val="24"/>
        </w:rPr>
      </w:pPr>
    </w:p>
    <w:p w14:paraId="3F9BC8CA" w14:textId="77777777" w:rsidR="0017537A" w:rsidRPr="00687FB3" w:rsidRDefault="0017537A" w:rsidP="0017537A">
      <w:pPr>
        <w:pStyle w:val="NoSpacing"/>
        <w:tabs>
          <w:tab w:val="left" w:pos="1122"/>
        </w:tabs>
        <w:rPr>
          <w:b/>
          <w:sz w:val="24"/>
          <w:szCs w:val="24"/>
        </w:rPr>
      </w:pPr>
      <w:r w:rsidRPr="00687FB3">
        <w:rPr>
          <w:b/>
          <w:sz w:val="24"/>
          <w:szCs w:val="24"/>
        </w:rPr>
        <w:tab/>
      </w:r>
    </w:p>
    <w:p w14:paraId="5672D575" w14:textId="77777777" w:rsidR="0017537A" w:rsidRPr="00687FB3" w:rsidRDefault="0017537A" w:rsidP="0017537A">
      <w:pPr>
        <w:pStyle w:val="NoSpacing"/>
        <w:rPr>
          <w:b/>
          <w:sz w:val="24"/>
          <w:szCs w:val="24"/>
        </w:rPr>
      </w:pPr>
    </w:p>
    <w:p w14:paraId="5E24114F" w14:textId="77777777" w:rsidR="0017537A" w:rsidRPr="00687FB3" w:rsidRDefault="0017537A" w:rsidP="0017537A">
      <w:pPr>
        <w:pStyle w:val="NoSpacing"/>
        <w:rPr>
          <w:b/>
          <w:sz w:val="24"/>
          <w:szCs w:val="24"/>
        </w:rPr>
      </w:pPr>
      <w:r w:rsidRPr="00687FB3">
        <w:rPr>
          <w:b/>
          <w:sz w:val="24"/>
          <w:szCs w:val="24"/>
          <w:u w:val="single"/>
        </w:rPr>
        <w:t>Mother Advisors and Ladies Luncheon</w:t>
      </w:r>
    </w:p>
    <w:p w14:paraId="28B8E256" w14:textId="77777777" w:rsidR="0017537A" w:rsidRPr="00687FB3" w:rsidRDefault="0017537A" w:rsidP="0017537A">
      <w:pPr>
        <w:pStyle w:val="NoSpacing"/>
        <w:rPr>
          <w:b/>
          <w:sz w:val="24"/>
          <w:szCs w:val="24"/>
        </w:rPr>
      </w:pPr>
    </w:p>
    <w:p w14:paraId="57CFC087" w14:textId="77777777" w:rsidR="0017537A" w:rsidRPr="00687FB3" w:rsidRDefault="0017537A" w:rsidP="0017537A">
      <w:pPr>
        <w:pStyle w:val="NoSpacing"/>
        <w:rPr>
          <w:b/>
          <w:sz w:val="24"/>
          <w:szCs w:val="24"/>
        </w:rPr>
      </w:pPr>
      <w:r w:rsidRPr="00687FB3">
        <w:rPr>
          <w:b/>
          <w:sz w:val="24"/>
          <w:szCs w:val="24"/>
        </w:rPr>
        <w:t>Mother Advisor’s Name __________________________________________________________</w:t>
      </w:r>
    </w:p>
    <w:p w14:paraId="5819D93A" w14:textId="77777777" w:rsidR="0017537A" w:rsidRPr="00687FB3" w:rsidRDefault="0017537A" w:rsidP="0017537A">
      <w:pPr>
        <w:pStyle w:val="NoSpacing"/>
        <w:rPr>
          <w:b/>
          <w:sz w:val="24"/>
          <w:szCs w:val="24"/>
        </w:rPr>
      </w:pPr>
      <w:r w:rsidRPr="00687FB3">
        <w:rPr>
          <w:b/>
          <w:sz w:val="24"/>
          <w:szCs w:val="24"/>
        </w:rPr>
        <w:t>(Ladies Only)</w:t>
      </w:r>
    </w:p>
    <w:p w14:paraId="72AF6C45" w14:textId="77777777" w:rsidR="0017537A" w:rsidRPr="00687FB3" w:rsidRDefault="0017537A" w:rsidP="0017537A">
      <w:pPr>
        <w:pStyle w:val="NoSpacing"/>
        <w:rPr>
          <w:b/>
          <w:sz w:val="24"/>
          <w:szCs w:val="24"/>
        </w:rPr>
      </w:pPr>
    </w:p>
    <w:p w14:paraId="4ED989FA" w14:textId="7B24149D" w:rsidR="0017537A" w:rsidRPr="00687FB3" w:rsidRDefault="0017537A" w:rsidP="0017537A">
      <w:pPr>
        <w:pStyle w:val="NoSpacing"/>
        <w:rPr>
          <w:sz w:val="24"/>
          <w:szCs w:val="24"/>
        </w:rPr>
      </w:pPr>
      <w:r w:rsidRPr="00687FB3">
        <w:rPr>
          <w:sz w:val="24"/>
          <w:szCs w:val="24"/>
        </w:rPr>
        <w:t>Total Number of Tickets _________</w:t>
      </w:r>
      <w:r w:rsidR="007D5BED" w:rsidRPr="00687FB3">
        <w:rPr>
          <w:sz w:val="24"/>
          <w:szCs w:val="24"/>
        </w:rPr>
        <w:t xml:space="preserve">_______ @ </w:t>
      </w:r>
      <w:r w:rsidR="006A3344">
        <w:rPr>
          <w:sz w:val="24"/>
          <w:szCs w:val="24"/>
        </w:rPr>
        <w:t>$21.</w:t>
      </w:r>
      <w:r w:rsidR="00D4427E">
        <w:rPr>
          <w:sz w:val="24"/>
          <w:szCs w:val="24"/>
        </w:rPr>
        <w:t xml:space="preserve">00 </w:t>
      </w:r>
      <w:r w:rsidRPr="00687FB3">
        <w:rPr>
          <w:sz w:val="24"/>
          <w:szCs w:val="24"/>
        </w:rPr>
        <w:t>Each = ___________________________</w:t>
      </w:r>
    </w:p>
    <w:p w14:paraId="0A8F1FDA" w14:textId="77777777" w:rsidR="0017537A" w:rsidRPr="00687FB3" w:rsidRDefault="0017537A" w:rsidP="0017537A">
      <w:pPr>
        <w:pStyle w:val="NoSpacing"/>
        <w:rPr>
          <w:b/>
          <w:sz w:val="24"/>
          <w:szCs w:val="24"/>
        </w:rPr>
      </w:pPr>
    </w:p>
    <w:p w14:paraId="2FC5B47B" w14:textId="77777777" w:rsidR="0017537A" w:rsidRPr="00687FB3" w:rsidRDefault="0017537A" w:rsidP="0017537A">
      <w:pPr>
        <w:pStyle w:val="NoSpacing"/>
        <w:rPr>
          <w:b/>
          <w:sz w:val="24"/>
          <w:szCs w:val="24"/>
        </w:rPr>
      </w:pPr>
    </w:p>
    <w:p w14:paraId="32D9AA7E" w14:textId="77777777" w:rsidR="00AA6AF9" w:rsidRPr="00687FB3" w:rsidRDefault="00AA6AF9" w:rsidP="0017537A">
      <w:pPr>
        <w:pStyle w:val="NoSpacing"/>
        <w:rPr>
          <w:sz w:val="24"/>
          <w:szCs w:val="24"/>
        </w:rPr>
      </w:pPr>
    </w:p>
    <w:p w14:paraId="636E7080" w14:textId="77777777" w:rsidR="00AA6AF9" w:rsidRPr="00687FB3" w:rsidRDefault="00AA6AF9" w:rsidP="0017537A">
      <w:pPr>
        <w:pStyle w:val="NoSpacing"/>
        <w:rPr>
          <w:sz w:val="24"/>
          <w:szCs w:val="24"/>
        </w:rPr>
      </w:pPr>
      <w:r w:rsidRPr="00687FB3">
        <w:rPr>
          <w:b/>
          <w:sz w:val="24"/>
          <w:szCs w:val="24"/>
          <w:u w:val="single"/>
        </w:rPr>
        <w:t>Girls Luncheon</w:t>
      </w:r>
    </w:p>
    <w:p w14:paraId="1EDEB857" w14:textId="77777777" w:rsidR="00AA6AF9" w:rsidRPr="00687FB3" w:rsidRDefault="00AA6AF9" w:rsidP="0017537A">
      <w:pPr>
        <w:pStyle w:val="NoSpacing"/>
        <w:rPr>
          <w:sz w:val="24"/>
          <w:szCs w:val="24"/>
        </w:rPr>
      </w:pPr>
    </w:p>
    <w:p w14:paraId="6152B347" w14:textId="77777777" w:rsidR="00AA6AF9" w:rsidRPr="00687FB3" w:rsidRDefault="00AA6AF9" w:rsidP="00AA6AF9">
      <w:pPr>
        <w:pStyle w:val="NoSpacing"/>
        <w:rPr>
          <w:b/>
          <w:sz w:val="24"/>
          <w:szCs w:val="24"/>
        </w:rPr>
      </w:pPr>
      <w:r w:rsidRPr="00687FB3">
        <w:rPr>
          <w:b/>
          <w:sz w:val="24"/>
          <w:szCs w:val="24"/>
        </w:rPr>
        <w:t>Name of Assembly ______________________________________________________________</w:t>
      </w:r>
    </w:p>
    <w:p w14:paraId="3CB4842F" w14:textId="77777777" w:rsidR="00AA6AF9" w:rsidRPr="00687FB3" w:rsidRDefault="00AA6AF9" w:rsidP="00AA6AF9">
      <w:pPr>
        <w:pStyle w:val="NoSpacing"/>
        <w:rPr>
          <w:b/>
          <w:sz w:val="24"/>
          <w:szCs w:val="24"/>
        </w:rPr>
      </w:pPr>
    </w:p>
    <w:p w14:paraId="743FCD4C" w14:textId="018C22FB" w:rsidR="00AA6AF9" w:rsidRPr="00687FB3" w:rsidRDefault="00AA6AF9" w:rsidP="00AA6AF9">
      <w:pPr>
        <w:pStyle w:val="NoSpacing"/>
        <w:rPr>
          <w:sz w:val="24"/>
          <w:szCs w:val="24"/>
        </w:rPr>
      </w:pPr>
      <w:r w:rsidRPr="00687FB3">
        <w:rPr>
          <w:sz w:val="24"/>
          <w:szCs w:val="24"/>
        </w:rPr>
        <w:t xml:space="preserve">Total Number of Tickets ________________ @ </w:t>
      </w:r>
      <w:r w:rsidR="006A3344">
        <w:rPr>
          <w:sz w:val="24"/>
          <w:szCs w:val="24"/>
        </w:rPr>
        <w:t>$</w:t>
      </w:r>
      <w:r w:rsidR="00D4427E">
        <w:rPr>
          <w:sz w:val="24"/>
          <w:szCs w:val="24"/>
        </w:rPr>
        <w:t>20.00</w:t>
      </w:r>
      <w:r w:rsidR="006A3344">
        <w:rPr>
          <w:sz w:val="24"/>
          <w:szCs w:val="24"/>
        </w:rPr>
        <w:t xml:space="preserve"> </w:t>
      </w:r>
      <w:r w:rsidRPr="00687FB3">
        <w:rPr>
          <w:sz w:val="24"/>
          <w:szCs w:val="24"/>
        </w:rPr>
        <w:t>Each = ___________________________</w:t>
      </w:r>
    </w:p>
    <w:p w14:paraId="4EB3CEB9" w14:textId="77777777" w:rsidR="00AA6AF9" w:rsidRPr="00687FB3" w:rsidRDefault="00AA6AF9" w:rsidP="00AA6AF9">
      <w:pPr>
        <w:pStyle w:val="NoSpacing"/>
        <w:rPr>
          <w:sz w:val="24"/>
          <w:szCs w:val="24"/>
        </w:rPr>
      </w:pPr>
    </w:p>
    <w:p w14:paraId="630E819F" w14:textId="5D113306" w:rsidR="00AA6AF9" w:rsidRPr="00687FB3" w:rsidRDefault="00AA6AF9" w:rsidP="00AA6AF9">
      <w:pPr>
        <w:pStyle w:val="NoSpacing"/>
        <w:rPr>
          <w:sz w:val="24"/>
          <w:szCs w:val="24"/>
        </w:rPr>
      </w:pPr>
      <w:r w:rsidRPr="00687FB3">
        <w:rPr>
          <w:sz w:val="24"/>
          <w:szCs w:val="24"/>
        </w:rPr>
        <w:t xml:space="preserve">Total Number of child Plates _____________ @ </w:t>
      </w:r>
      <w:r w:rsidR="006A3344">
        <w:rPr>
          <w:sz w:val="24"/>
          <w:szCs w:val="24"/>
        </w:rPr>
        <w:t>$11.00</w:t>
      </w:r>
      <w:r w:rsidRPr="00687FB3">
        <w:rPr>
          <w:sz w:val="24"/>
          <w:szCs w:val="24"/>
        </w:rPr>
        <w:t xml:space="preserve"> ea</w:t>
      </w:r>
      <w:r w:rsidR="00920AD2" w:rsidRPr="00687FB3">
        <w:rPr>
          <w:sz w:val="24"/>
          <w:szCs w:val="24"/>
        </w:rPr>
        <w:t>ch =___________________________</w:t>
      </w:r>
    </w:p>
    <w:p w14:paraId="3E8F989D" w14:textId="77777777" w:rsidR="00AA6AF9" w:rsidRPr="00687FB3" w:rsidRDefault="00AA6AF9" w:rsidP="0017537A">
      <w:pPr>
        <w:pStyle w:val="NoSpacing"/>
        <w:rPr>
          <w:sz w:val="24"/>
          <w:szCs w:val="24"/>
        </w:rPr>
      </w:pPr>
    </w:p>
    <w:p w14:paraId="25DE8F6F" w14:textId="77777777" w:rsidR="0017537A" w:rsidRPr="00687FB3" w:rsidRDefault="0017537A" w:rsidP="0017537A">
      <w:pPr>
        <w:pStyle w:val="NoSpacing"/>
        <w:rPr>
          <w:sz w:val="24"/>
          <w:szCs w:val="24"/>
        </w:rPr>
      </w:pPr>
    </w:p>
    <w:p w14:paraId="66316B57" w14:textId="77777777" w:rsidR="0017537A" w:rsidRPr="00687FB3" w:rsidRDefault="0017537A" w:rsidP="0017537A">
      <w:pPr>
        <w:pStyle w:val="NoSpacing"/>
        <w:rPr>
          <w:sz w:val="24"/>
          <w:szCs w:val="24"/>
        </w:rPr>
      </w:pPr>
    </w:p>
    <w:p w14:paraId="10EFD687" w14:textId="77777777" w:rsidR="0017537A" w:rsidRPr="00687FB3" w:rsidRDefault="0017537A" w:rsidP="0017537A">
      <w:pPr>
        <w:pStyle w:val="NoSpacing"/>
        <w:rPr>
          <w:sz w:val="24"/>
          <w:szCs w:val="24"/>
        </w:rPr>
      </w:pPr>
    </w:p>
    <w:p w14:paraId="5C05BE6D" w14:textId="77777777" w:rsidR="0017537A" w:rsidRPr="00687FB3" w:rsidRDefault="0017537A" w:rsidP="0017537A">
      <w:pPr>
        <w:pStyle w:val="NoSpacing"/>
        <w:rPr>
          <w:b/>
          <w:sz w:val="24"/>
          <w:szCs w:val="24"/>
        </w:rPr>
      </w:pPr>
      <w:r w:rsidRPr="00687FB3">
        <w:rPr>
          <w:sz w:val="24"/>
          <w:szCs w:val="24"/>
        </w:rPr>
        <w:lastRenderedPageBreak/>
        <w:t xml:space="preserve">Please make checks payable to </w:t>
      </w:r>
      <w:r w:rsidR="00581442" w:rsidRPr="00687FB3">
        <w:rPr>
          <w:b/>
          <w:sz w:val="24"/>
          <w:szCs w:val="24"/>
        </w:rPr>
        <w:t>GRAND ASSEMBLY OF GEOGIA</w:t>
      </w:r>
    </w:p>
    <w:p w14:paraId="63673D14" w14:textId="77777777" w:rsidR="00581442" w:rsidRPr="00687FB3" w:rsidRDefault="00581442" w:rsidP="0017537A">
      <w:pPr>
        <w:pStyle w:val="NoSpacing"/>
        <w:rPr>
          <w:b/>
          <w:sz w:val="24"/>
          <w:szCs w:val="24"/>
        </w:rPr>
      </w:pPr>
    </w:p>
    <w:p w14:paraId="0A9F0E2C" w14:textId="77777777" w:rsidR="00581442" w:rsidRPr="00687FB3" w:rsidRDefault="00581442" w:rsidP="0017537A">
      <w:pPr>
        <w:pStyle w:val="NoSpacing"/>
        <w:rPr>
          <w:b/>
          <w:sz w:val="24"/>
          <w:szCs w:val="24"/>
        </w:rPr>
      </w:pPr>
      <w:r w:rsidRPr="00687FB3">
        <w:rPr>
          <w:b/>
          <w:sz w:val="24"/>
          <w:szCs w:val="24"/>
        </w:rPr>
        <w:t>Send Ticket form and Monies to:</w:t>
      </w:r>
    </w:p>
    <w:p w14:paraId="12EF62A9" w14:textId="77777777" w:rsidR="00581442" w:rsidRPr="00687FB3" w:rsidRDefault="00581442" w:rsidP="0017537A">
      <w:pPr>
        <w:pStyle w:val="NoSpacing"/>
        <w:rPr>
          <w:sz w:val="24"/>
          <w:szCs w:val="24"/>
        </w:rPr>
      </w:pPr>
      <w:r w:rsidRPr="00687FB3">
        <w:rPr>
          <w:b/>
          <w:sz w:val="24"/>
          <w:szCs w:val="24"/>
        </w:rPr>
        <w:tab/>
      </w:r>
      <w:r w:rsidR="00920AD2" w:rsidRPr="00687FB3">
        <w:rPr>
          <w:sz w:val="24"/>
          <w:szCs w:val="24"/>
        </w:rPr>
        <w:t>Mrs. Donna English</w:t>
      </w:r>
    </w:p>
    <w:p w14:paraId="04A8BB79" w14:textId="77777777" w:rsidR="00581442" w:rsidRPr="00687FB3" w:rsidRDefault="00920AD2" w:rsidP="0017537A">
      <w:pPr>
        <w:pStyle w:val="NoSpacing"/>
        <w:rPr>
          <w:sz w:val="24"/>
          <w:szCs w:val="24"/>
        </w:rPr>
      </w:pPr>
      <w:r w:rsidRPr="00687FB3">
        <w:rPr>
          <w:sz w:val="24"/>
          <w:szCs w:val="24"/>
        </w:rPr>
        <w:tab/>
        <w:t>5781 Still Place</w:t>
      </w:r>
    </w:p>
    <w:p w14:paraId="582CCEC6" w14:textId="77777777" w:rsidR="00581442" w:rsidRPr="00687FB3" w:rsidRDefault="00920AD2" w:rsidP="0017537A">
      <w:pPr>
        <w:pStyle w:val="NoSpacing"/>
        <w:rPr>
          <w:sz w:val="24"/>
          <w:szCs w:val="24"/>
        </w:rPr>
      </w:pPr>
      <w:r w:rsidRPr="00687FB3">
        <w:rPr>
          <w:sz w:val="24"/>
          <w:szCs w:val="24"/>
        </w:rPr>
        <w:tab/>
        <w:t>Austell, GA 30106</w:t>
      </w:r>
    </w:p>
    <w:p w14:paraId="4A055626" w14:textId="77777777" w:rsidR="00581442" w:rsidRPr="00687FB3" w:rsidRDefault="00581442" w:rsidP="0017537A">
      <w:pPr>
        <w:pStyle w:val="NoSpacing"/>
        <w:rPr>
          <w:sz w:val="24"/>
          <w:szCs w:val="24"/>
        </w:rPr>
      </w:pPr>
    </w:p>
    <w:p w14:paraId="49C6CFF0" w14:textId="525F2B76" w:rsidR="00581442" w:rsidRDefault="00581442" w:rsidP="0017537A">
      <w:pPr>
        <w:pStyle w:val="NoSpacing"/>
        <w:rPr>
          <w:sz w:val="24"/>
          <w:szCs w:val="24"/>
        </w:rPr>
      </w:pPr>
      <w:r w:rsidRPr="00687FB3">
        <w:rPr>
          <w:b/>
          <w:sz w:val="24"/>
          <w:szCs w:val="24"/>
          <w:u w:val="single"/>
        </w:rPr>
        <w:t>D</w:t>
      </w:r>
      <w:r w:rsidR="00AA6AF9" w:rsidRPr="00687FB3">
        <w:rPr>
          <w:b/>
          <w:sz w:val="24"/>
          <w:szCs w:val="24"/>
          <w:u w:val="single"/>
        </w:rPr>
        <w:t>ea</w:t>
      </w:r>
      <w:r w:rsidR="00FD13F9" w:rsidRPr="00687FB3">
        <w:rPr>
          <w:b/>
          <w:sz w:val="24"/>
          <w:szCs w:val="24"/>
          <w:u w:val="single"/>
        </w:rPr>
        <w:t xml:space="preserve">dline </w:t>
      </w:r>
      <w:r w:rsidR="00057C81">
        <w:rPr>
          <w:b/>
          <w:sz w:val="24"/>
          <w:szCs w:val="24"/>
          <w:u w:val="single"/>
        </w:rPr>
        <w:t xml:space="preserve">to order tickets is </w:t>
      </w:r>
      <w:r w:rsidR="00210874">
        <w:rPr>
          <w:b/>
          <w:sz w:val="24"/>
          <w:szCs w:val="24"/>
          <w:u w:val="single"/>
        </w:rPr>
        <w:t>July 3</w:t>
      </w:r>
      <w:r w:rsidR="00057C81">
        <w:rPr>
          <w:b/>
          <w:sz w:val="24"/>
          <w:szCs w:val="24"/>
          <w:u w:val="single"/>
        </w:rPr>
        <w:t>, 20</w:t>
      </w:r>
      <w:r w:rsidR="006037A2">
        <w:rPr>
          <w:b/>
          <w:sz w:val="24"/>
          <w:szCs w:val="24"/>
          <w:u w:val="single"/>
        </w:rPr>
        <w:t>20</w:t>
      </w:r>
      <w:r w:rsidRPr="00687FB3">
        <w:rPr>
          <w:b/>
          <w:sz w:val="24"/>
          <w:szCs w:val="24"/>
          <w:u w:val="single"/>
        </w:rPr>
        <w:t>.</w:t>
      </w:r>
      <w:r w:rsidRPr="00687FB3">
        <w:rPr>
          <w:sz w:val="24"/>
          <w:szCs w:val="24"/>
        </w:rPr>
        <w:t xml:space="preserve">  Reservations are not firm until money is received,</w:t>
      </w:r>
      <w:r w:rsidR="00FD13F9" w:rsidRPr="00687FB3">
        <w:rPr>
          <w:sz w:val="24"/>
          <w:szCs w:val="24"/>
        </w:rPr>
        <w:t xml:space="preserve"> first come, first served basis.</w:t>
      </w:r>
    </w:p>
    <w:p w14:paraId="6B2405BF" w14:textId="77777777" w:rsidR="00581442" w:rsidRDefault="00581442" w:rsidP="0017537A">
      <w:pPr>
        <w:pStyle w:val="NoSpacing"/>
        <w:rPr>
          <w:sz w:val="24"/>
          <w:szCs w:val="24"/>
        </w:rPr>
      </w:pPr>
    </w:p>
    <w:p w14:paraId="5FFD6F3D" w14:textId="77777777" w:rsidR="00581442" w:rsidRPr="00BE146F" w:rsidRDefault="00BE146F" w:rsidP="0017537A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***PLEASE NOTE ANY SPECIAL DIATARY NEEDS FOR ANY MEALS MUST BE SUBMITTED BY THE ABOVE DATE IN ORDER TO BE HONORED.  EXAMPLE: VEGITIARIAN, GLUTON FREE, ETC.</w:t>
      </w:r>
    </w:p>
    <w:sectPr w:rsidR="00581442" w:rsidRPr="00BE14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1NLa0BLIsTY0tTJV0lIJTi4sz8/NACgxrATBvQK0sAAAA"/>
  </w:docVars>
  <w:rsids>
    <w:rsidRoot w:val="0017537A"/>
    <w:rsid w:val="00057C81"/>
    <w:rsid w:val="00077BFF"/>
    <w:rsid w:val="000D240C"/>
    <w:rsid w:val="0012261D"/>
    <w:rsid w:val="0017537A"/>
    <w:rsid w:val="001D3264"/>
    <w:rsid w:val="001D6EFD"/>
    <w:rsid w:val="00210874"/>
    <w:rsid w:val="00307D66"/>
    <w:rsid w:val="003B32FC"/>
    <w:rsid w:val="00402BCA"/>
    <w:rsid w:val="00581442"/>
    <w:rsid w:val="006037A2"/>
    <w:rsid w:val="00687FB3"/>
    <w:rsid w:val="006A3344"/>
    <w:rsid w:val="00714B12"/>
    <w:rsid w:val="007D5BED"/>
    <w:rsid w:val="00920AD2"/>
    <w:rsid w:val="00986BF2"/>
    <w:rsid w:val="00AA6AF9"/>
    <w:rsid w:val="00BE146F"/>
    <w:rsid w:val="00BF2B53"/>
    <w:rsid w:val="00CC5614"/>
    <w:rsid w:val="00D4427E"/>
    <w:rsid w:val="00EE1736"/>
    <w:rsid w:val="00FD1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9DC46"/>
  <w15:docId w15:val="{80091F1A-01C3-48AB-8C09-70A2BBF03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7537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9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Lynette Hegeman</cp:lastModifiedBy>
  <cp:revision>2</cp:revision>
  <dcterms:created xsi:type="dcterms:W3CDTF">2020-06-02T17:53:00Z</dcterms:created>
  <dcterms:modified xsi:type="dcterms:W3CDTF">2020-06-02T17:53:00Z</dcterms:modified>
</cp:coreProperties>
</file>